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2D9E6979" w:rsidR="00FA1612" w:rsidRPr="00A1114D" w:rsidRDefault="00DE1682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Mobile Communication Systems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 w:rsidR="00D535F1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EE</w:t>
      </w:r>
      <w:r w:rsidR="00A93E1E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-</w:t>
      </w:r>
      <w:r w:rsidR="00F84FE7" w:rsidRPr="00F84FE7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4</w:t>
      </w:r>
      <w:r w:rsidR="00D535F1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5</w:t>
      </w:r>
      <w:r w:rsidR="00F84FE7" w:rsidRPr="00F84FE7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1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2F6CB02A" w:rsidR="00D20A39" w:rsidRPr="00475AE6" w:rsidRDefault="001B4445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 w:rsidRPr="001B4445">
        <w:rPr>
          <w:rFonts w:eastAsia="Bahnschrift" w:cs="Times New Roman"/>
          <w:bCs/>
          <w:sz w:val="36"/>
          <w:szCs w:val="36"/>
        </w:rPr>
        <w:t>Homework 1 (CLO-1 &amp; CLO-2)</w:t>
      </w:r>
    </w:p>
    <w:p w14:paraId="08D6D23C" w14:textId="77777777" w:rsidR="00841ADC" w:rsidRDefault="00841ADC" w:rsidP="00F376EE"/>
    <w:p w14:paraId="501F5B83" w14:textId="77777777" w:rsidR="00841ADC" w:rsidRDefault="00841ADC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45C417EA" w:rsidR="00D857C2" w:rsidRPr="009D6311" w:rsidRDefault="00D857C2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 w:rsidRPr="009D6311">
              <w:rPr>
                <w:b w:val="0"/>
                <w:bCs w:val="0"/>
                <w:sz w:val="28"/>
                <w:szCs w:val="24"/>
              </w:rPr>
              <w:t>Muhammad Umer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4B0C20FB" w:rsidR="00D857C2" w:rsidRPr="009D6311" w:rsidRDefault="00D857C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345834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715F6931" w:rsidR="00D857C2" w:rsidRPr="0080556F" w:rsidRDefault="00D857C2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Dr</w:t>
            </w:r>
            <w:r w:rsidRPr="0080556F">
              <w:rPr>
                <w:rFonts w:cs="Times New Roman"/>
                <w:sz w:val="28"/>
                <w:szCs w:val="28"/>
              </w:rPr>
              <w:t xml:space="preserve">. </w:t>
            </w:r>
            <w:r w:rsidR="006F23B8">
              <w:rPr>
                <w:rFonts w:cs="Times New Roman"/>
                <w:sz w:val="28"/>
                <w:szCs w:val="28"/>
              </w:rPr>
              <w:t>Syed Ali Hassan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3489709D" w:rsidR="00D857C2" w:rsidRPr="0080556F" w:rsidRDefault="00D857C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BEE-12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09F9BCB1" w:rsidR="00D857C2" w:rsidRDefault="00471720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7</w:t>
            </w:r>
            <w:r w:rsidR="00D857C2" w:rsidRPr="0080556F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5252493E" w:rsidR="00D857C2" w:rsidRPr="0080556F" w:rsidRDefault="00D535F1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Due</w:t>
            </w:r>
            <w:r w:rsidR="00D857C2" w:rsidRPr="0080556F">
              <w:rPr>
                <w:rFonts w:cs="Times New Roman"/>
                <w:sz w:val="28"/>
                <w:szCs w:val="28"/>
              </w:rPr>
              <w:t>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2D741D92" w:rsidR="00D857C2" w:rsidRDefault="00D535F1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3</w:t>
            </w:r>
            <w:r w:rsidR="00D857C2" w:rsidRPr="0080556F">
              <w:rPr>
                <w:rFonts w:cs="Times New Roman"/>
                <w:sz w:val="28"/>
                <w:szCs w:val="28"/>
              </w:rPr>
              <w:t>/</w:t>
            </w:r>
            <w:r>
              <w:rPr>
                <w:rFonts w:cs="Times New Roman"/>
                <w:sz w:val="28"/>
                <w:szCs w:val="28"/>
              </w:rPr>
              <w:t>10</w:t>
            </w:r>
            <w:r w:rsidR="00D857C2" w:rsidRPr="0080556F">
              <w:rPr>
                <w:rFonts w:cs="Times New Roman"/>
                <w:sz w:val="28"/>
                <w:szCs w:val="28"/>
              </w:rPr>
              <w:t>/</w:t>
            </w:r>
            <w:r w:rsidR="00D857C2">
              <w:rPr>
                <w:rFonts w:cs="Times New Roman"/>
                <w:sz w:val="28"/>
                <w:szCs w:val="28"/>
              </w:rPr>
              <w:t>2023</w:t>
            </w:r>
          </w:p>
        </w:tc>
      </w:tr>
      <w:bookmarkEnd w:id="0"/>
    </w:tbl>
    <w:p w14:paraId="300BB2BA" w14:textId="52BE2CF5" w:rsidR="00B910B0" w:rsidRDefault="00B910B0" w:rsidP="003F0569">
      <w:pPr>
        <w:jc w:val="center"/>
        <w:rPr>
          <w:noProof/>
        </w:rPr>
      </w:pPr>
    </w:p>
    <w:p w14:paraId="3D84A5C7" w14:textId="784DF955" w:rsidR="008F5268" w:rsidRPr="008F5268" w:rsidRDefault="00B910B0" w:rsidP="008F5268">
      <w:pPr>
        <w:rPr>
          <w:b/>
          <w:bCs/>
        </w:rPr>
      </w:pPr>
      <w:r>
        <w:rPr>
          <w:noProof/>
        </w:rPr>
        <w:br w:type="page"/>
      </w:r>
      <w:r w:rsidR="008F5268" w:rsidRPr="008F5268">
        <w:rPr>
          <w:b/>
          <w:bCs/>
        </w:rPr>
        <w:lastRenderedPageBreak/>
        <w:t xml:space="preserve">Problem 1 (CLO-1): </w:t>
      </w:r>
    </w:p>
    <w:p w14:paraId="24D89D35" w14:textId="17E5EAB5" w:rsidR="008F5268" w:rsidRDefault="008F5268" w:rsidP="008F5268">
      <w:pPr>
        <w:pStyle w:val="ListParagraph"/>
        <w:numPr>
          <w:ilvl w:val="0"/>
          <w:numId w:val="5"/>
        </w:numPr>
      </w:pPr>
      <w:r>
        <w:t xml:space="preserve">Compute the maximum system capacity in Erlangs when providing a 1% blocking probability with 4 channels, with 20 channels, with 40 channels? </w:t>
      </w:r>
    </w:p>
    <w:p w14:paraId="2513D2E5" w14:textId="324B3F82" w:rsidR="008F5268" w:rsidRDefault="008F5268" w:rsidP="008F5268">
      <w:pPr>
        <w:pStyle w:val="ListParagraph"/>
        <w:numPr>
          <w:ilvl w:val="0"/>
          <w:numId w:val="5"/>
        </w:numPr>
      </w:pPr>
      <w:r>
        <w:t>How many users can be supported with 40 channels at 1% blocking? Assume H=120s, A=2 call/hour.</w:t>
      </w:r>
    </w:p>
    <w:p w14:paraId="677D2D77" w14:textId="09D49972" w:rsidR="008F5268" w:rsidRDefault="008F5268" w:rsidP="008F5268">
      <w:pPr>
        <w:pStyle w:val="ListParagraph"/>
        <w:numPr>
          <w:ilvl w:val="0"/>
          <w:numId w:val="5"/>
        </w:numPr>
      </w:pPr>
      <w:r>
        <w:t>Using the traffic intensity per channel calculated in part(a), demonstrate the grade of service in a lost call delayed system for the case of delays being greater than 30 seconds. Assume that H=120s, and determine the GOS for 4 channels, for 20 channels, and for 40 channels.</w:t>
      </w:r>
    </w:p>
    <w:p w14:paraId="44CCA863" w14:textId="5E435C9E" w:rsidR="008F5268" w:rsidRPr="008F5268" w:rsidRDefault="008F5268" w:rsidP="008F5268">
      <w:pPr>
        <w:rPr>
          <w:b/>
          <w:bCs/>
        </w:rPr>
      </w:pPr>
      <w:r w:rsidRPr="008F5268">
        <w:rPr>
          <w:b/>
          <w:bCs/>
        </w:rPr>
        <w:t>Problem 2 (CLO-1):</w:t>
      </w:r>
    </w:p>
    <w:p w14:paraId="06423C1F" w14:textId="142B5AB4" w:rsidR="008F5268" w:rsidRDefault="008F5268" w:rsidP="008F5268">
      <w:r>
        <w:t>Distinguish between co-channel interference and adjacent channel interference. How can they be reduced in a cellular system?</w:t>
      </w:r>
    </w:p>
    <w:p w14:paraId="1903EAA0" w14:textId="1750AEA0" w:rsidR="008F5268" w:rsidRPr="008F5268" w:rsidRDefault="008F5268" w:rsidP="008F5268">
      <w:pPr>
        <w:rPr>
          <w:b/>
          <w:bCs/>
          <w:szCs w:val="24"/>
        </w:rPr>
      </w:pPr>
      <w:r w:rsidRPr="008F5268">
        <w:rPr>
          <w:b/>
          <w:bCs/>
          <w:szCs w:val="24"/>
        </w:rPr>
        <w:t>Problem 3 (CLO-1):</w:t>
      </w:r>
    </w:p>
    <w:p w14:paraId="0A6ED0CA" w14:textId="0D47E3D4" w:rsidR="008F5268" w:rsidRDefault="008F5268" w:rsidP="008F5268">
      <w:pPr>
        <w:rPr>
          <w:szCs w:val="24"/>
        </w:rPr>
      </w:pPr>
      <w:r>
        <w:rPr>
          <w:szCs w:val="24"/>
        </w:rPr>
        <w:t xml:space="preserve">Suppose a Cellular Service Provider has a total of 78 channels. Suppose each user contributes 0.8 Erlangs of traffic. </w:t>
      </w:r>
    </w:p>
    <w:p w14:paraId="584C851C" w14:textId="3C0F70B3" w:rsidR="008F5268" w:rsidRPr="008F5268" w:rsidRDefault="008F5268" w:rsidP="008F5268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8F5268">
        <w:rPr>
          <w:szCs w:val="24"/>
        </w:rPr>
        <w:t xml:space="preserve">Compute the maximum number of users in one cell that can be supported with a 0.01 probability of blocking if 4-cell clusters are used? </w:t>
      </w:r>
    </w:p>
    <w:p w14:paraId="0959BF14" w14:textId="3763450A" w:rsidR="008F5268" w:rsidRPr="008F5268" w:rsidRDefault="008F5268" w:rsidP="008F5268">
      <w:pPr>
        <w:pStyle w:val="ListParagraph"/>
        <w:numPr>
          <w:ilvl w:val="0"/>
          <w:numId w:val="4"/>
        </w:numPr>
        <w:rPr>
          <w:szCs w:val="24"/>
        </w:rPr>
      </w:pPr>
      <w:r w:rsidRPr="008F5268">
        <w:rPr>
          <w:szCs w:val="24"/>
        </w:rPr>
        <w:t xml:space="preserve">Compute the maximum number of users in one cell that can be supported with a 0.01 probability of blocking if 12-cell clusters are used? </w:t>
      </w:r>
    </w:p>
    <w:p w14:paraId="5FF67DDB" w14:textId="2EBC984C" w:rsidR="008F5268" w:rsidRPr="008F5268" w:rsidRDefault="008F5268" w:rsidP="008F5268">
      <w:pPr>
        <w:rPr>
          <w:b/>
          <w:bCs/>
        </w:rPr>
      </w:pPr>
      <w:r w:rsidRPr="008F5268">
        <w:rPr>
          <w:b/>
          <w:bCs/>
        </w:rPr>
        <w:t>Problem 4 (CLO-2):</w:t>
      </w:r>
    </w:p>
    <w:p w14:paraId="0E47275C" w14:textId="77777777" w:rsidR="008F5268" w:rsidRDefault="008F5268" w:rsidP="008F5268">
      <w:r>
        <w:t>A cellular service provider decides to design a system on the forward channel that can tolerate 15dB of worst-case carrier-to-interference ratio. Compute the optimal value of N for a) omni-directional antennas b) for 120-degree cell sectoring and c) for 60-degree cell sectoring. Should sectoring be used? If so, what case b) or c) should be used. Assume path loss exponent of 4.</w:t>
      </w:r>
    </w:p>
    <w:p w14:paraId="3763854C" w14:textId="39BCB3F6" w:rsidR="008F5268" w:rsidRPr="008F5268" w:rsidRDefault="008F5268" w:rsidP="008F5268">
      <w:pPr>
        <w:rPr>
          <w:b/>
          <w:bCs/>
        </w:rPr>
      </w:pPr>
      <w:r w:rsidRPr="008F5268">
        <w:rPr>
          <w:b/>
          <w:bCs/>
        </w:rPr>
        <w:t xml:space="preserve">Problem 5 (CLO-2): </w:t>
      </w:r>
    </w:p>
    <w:p w14:paraId="64CFA4AB" w14:textId="569F5640" w:rsidR="00B910B0" w:rsidRPr="008F5268" w:rsidRDefault="008F5268" w:rsidP="008F5268">
      <w:r>
        <w:t>If a measurement campaign shows that the path loss exponent is 3 instead of 4 in problem 2, how does your design change? Compare it.</w:t>
      </w:r>
    </w:p>
    <w:sectPr w:rsidR="00B910B0" w:rsidRPr="008F5268" w:rsidSect="00B85B83">
      <w:headerReference w:type="default" r:id="rId10"/>
      <w:footerReference w:type="default" r:id="rId11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CA62C" w14:textId="77777777" w:rsidR="00FE7ADC" w:rsidRDefault="00FE7ADC">
      <w:pPr>
        <w:spacing w:after="0" w:line="240" w:lineRule="auto"/>
      </w:pPr>
      <w:r>
        <w:separator/>
      </w:r>
    </w:p>
  </w:endnote>
  <w:endnote w:type="continuationSeparator" w:id="0">
    <w:p w14:paraId="394715D7" w14:textId="77777777" w:rsidR="00FE7ADC" w:rsidRDefault="00FE7A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5F68E" w14:textId="3B70CE22" w:rsidR="00B27B05" w:rsidRDefault="00B27B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FCF7B" w14:textId="77777777" w:rsidR="00FE7ADC" w:rsidRDefault="00FE7ADC">
      <w:pPr>
        <w:spacing w:after="0" w:line="240" w:lineRule="auto"/>
      </w:pPr>
      <w:r>
        <w:separator/>
      </w:r>
    </w:p>
  </w:footnote>
  <w:footnote w:type="continuationSeparator" w:id="0">
    <w:p w14:paraId="095FB35C" w14:textId="77777777" w:rsidR="00FE7ADC" w:rsidRDefault="00FE7A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A3377FF"/>
    <w:multiLevelType w:val="hybridMultilevel"/>
    <w:tmpl w:val="3308134A"/>
    <w:lvl w:ilvl="0" w:tplc="476A235A">
      <w:start w:val="1"/>
      <w:numFmt w:val="lowerLetter"/>
      <w:lvlText w:val="%1)"/>
      <w:lvlJc w:val="left"/>
      <w:pPr>
        <w:ind w:left="360" w:hanging="360"/>
      </w:pPr>
      <w:rPr>
        <w:sz w:val="24"/>
        <w:szCs w:val="24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7350F0B"/>
    <w:multiLevelType w:val="hybridMultilevel"/>
    <w:tmpl w:val="A796D46C"/>
    <w:lvl w:ilvl="0" w:tplc="F52E8CD8">
      <w:start w:val="1"/>
      <w:numFmt w:val="lowerLetter"/>
      <w:lvlText w:val="%1)"/>
      <w:lvlJc w:val="left"/>
      <w:pPr>
        <w:ind w:left="360" w:hanging="360"/>
      </w:pPr>
      <w:rPr>
        <w:sz w:val="24"/>
        <w:szCs w:val="24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2"/>
  </w:num>
  <w:num w:numId="2" w16cid:durableId="530530230">
    <w:abstractNumId w:val="0"/>
  </w:num>
  <w:num w:numId="3" w16cid:durableId="1888487677">
    <w:abstractNumId w:val="4"/>
  </w:num>
  <w:num w:numId="4" w16cid:durableId="639113113">
    <w:abstractNumId w:val="3"/>
  </w:num>
  <w:num w:numId="5" w16cid:durableId="93855990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445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A32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56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6A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87"/>
    <w:rsid w:val="004F24A9"/>
    <w:rsid w:val="004F4E3A"/>
    <w:rsid w:val="004F58AD"/>
    <w:rsid w:val="004F6D84"/>
    <w:rsid w:val="004F6DF9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6EF9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2A68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23B8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23A5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1ADC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D40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68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70DD"/>
    <w:rsid w:val="00990404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3E1E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6F7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27B05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B77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53E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35F1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682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1B0C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37B47"/>
    <w:rsid w:val="00F408DD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E7ADC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96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2</TotalTime>
  <Pages>1</Pages>
  <Words>282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949</cp:revision>
  <cp:lastPrinted>2023-09-30T10:37:00Z</cp:lastPrinted>
  <dcterms:created xsi:type="dcterms:W3CDTF">2021-09-16T23:49:00Z</dcterms:created>
  <dcterms:modified xsi:type="dcterms:W3CDTF">2023-09-30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